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thé glacé pêch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TETRAHYDROLINALOOL, citronellol, geranyl acet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8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330 mg/kg de peso corporal Animal: rat, 95% CL: 5450 - 734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hé glacé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1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2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thé glacé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yl acetate (105-87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3,7-dimethyloctan-3-ol ; geran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TETRAHYDROLINALOOL, citronellol, geranyl acet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30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30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hé glacé pêch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hé glacé pêch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30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4AABCE-5877-4C5C-AC28-54429C04462E}"/>
</file>

<file path=customXml/itemProps3.xml><?xml version="1.0" encoding="utf-8"?>
<ds:datastoreItem xmlns:ds="http://schemas.openxmlformats.org/officeDocument/2006/customXml" ds:itemID="{2974F2A0-F125-4BDB-87C1-077F33EC5166}"/>
</file>

<file path=customXml/itemProps4.xml><?xml version="1.0" encoding="utf-8"?>
<ds:datastoreItem xmlns:ds="http://schemas.openxmlformats.org/officeDocument/2006/customXml" ds:itemID="{E7951ADF-5344-4900-8A0B-B9DB81E091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